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5C5ECBB"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5C70CE">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2229DC33"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5C70CE">
        <w:rPr>
          <w:color w:val="000000" w:themeColor="text1"/>
          <w:lang w:val="lt-LT"/>
        </w:rPr>
        <w:t>...</w:t>
      </w:r>
    </w:p>
    <w:p w14:paraId="7A3BB489" w14:textId="433A0B91"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r w:rsidR="005C70CE">
        <w:rPr>
          <w:color w:val="000000" w:themeColor="text1"/>
        </w:rPr>
        <w:t>…</w:t>
      </w:r>
      <w:bookmarkStart w:id="9" w:name="_GoBack"/>
      <w:bookmarkEnd w:id="9"/>
      <w:r w:rsidR="00513698" w:rsidRPr="00513698">
        <w:rPr>
          <w:color w:val="000000" w:themeColor="text1"/>
        </w:rPr>
        <w:t>.</w:t>
      </w:r>
    </w:p>
    <w:p w14:paraId="02A37089" w14:textId="14556499" w:rsidR="00D94D2E" w:rsidRPr="00D94D2E" w:rsidRDefault="006B33F9" w:rsidP="00D94D2E">
      <w:pPr>
        <w:pStyle w:val="Sraopastraipa"/>
        <w:numPr>
          <w:ilvl w:val="0"/>
          <w:numId w:val="23"/>
        </w:numPr>
        <w:spacing w:line="252" w:lineRule="auto"/>
        <w:rPr>
          <w:color w:val="202124"/>
          <w:sz w:val="22"/>
          <w:szCs w:val="22"/>
          <w:shd w:val="clear" w:color="auto" w:fill="FFFFFF"/>
        </w:rPr>
      </w:pPr>
      <w:r w:rsidRPr="00D94D2E">
        <w:rPr>
          <w:color w:val="000000" w:themeColor="text1"/>
        </w:rPr>
        <w:t xml:space="preserve">Bendra informacija. </w:t>
      </w:r>
      <w:r w:rsidR="00D94D2E" w:rsidRPr="00D94D2E">
        <w:rPr>
          <w:color w:val="202124"/>
          <w:shd w:val="clear" w:color="auto" w:fill="FFFFFF"/>
        </w:rPr>
        <w:t>Išplėstinės skaidrių ląstelių inkstų ląstelių karcinomos gydymas. Pacientų, sergančių pažengusia arba metastazavusia skaidrių ląstelių inkstų ląstelių karcinoma, gydymas po pradinio sisteminio gydymo imunoterapija ir kraujagyslių endotelio augimo faktoriaus-tirozino kinazės inhibitoriais </w:t>
      </w:r>
    </w:p>
    <w:p w14:paraId="201225D7" w14:textId="6625AE97"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2F2BF3">
        <w:rPr>
          <w:color w:val="000000" w:themeColor="text1"/>
          <w:lang w:val="lt-LT"/>
        </w:rPr>
        <w:t>9</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D733B" w14:textId="77777777" w:rsidR="00683CB3" w:rsidRDefault="00683CB3" w:rsidP="009E1786">
      <w:r>
        <w:separator/>
      </w:r>
    </w:p>
  </w:endnote>
  <w:endnote w:type="continuationSeparator" w:id="0">
    <w:p w14:paraId="4205D575" w14:textId="77777777" w:rsidR="00683CB3" w:rsidRDefault="00683CB3"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C80C4" w14:textId="77777777" w:rsidR="00683CB3" w:rsidRDefault="00683CB3" w:rsidP="009E1786">
      <w:r>
        <w:separator/>
      </w:r>
    </w:p>
  </w:footnote>
  <w:footnote w:type="continuationSeparator" w:id="0">
    <w:p w14:paraId="4B2B1555" w14:textId="77777777" w:rsidR="00683CB3" w:rsidRDefault="00683CB3"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A7202"/>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2BF3"/>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C70CE"/>
    <w:rsid w:val="005D6094"/>
    <w:rsid w:val="005E6ACA"/>
    <w:rsid w:val="005F21C7"/>
    <w:rsid w:val="00614F30"/>
    <w:rsid w:val="006159A6"/>
    <w:rsid w:val="006303F2"/>
    <w:rsid w:val="00634F58"/>
    <w:rsid w:val="00641DFB"/>
    <w:rsid w:val="00641EB8"/>
    <w:rsid w:val="00651AA4"/>
    <w:rsid w:val="006522C7"/>
    <w:rsid w:val="00652AC0"/>
    <w:rsid w:val="00683CB3"/>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56532"/>
    <w:rsid w:val="0076379F"/>
    <w:rsid w:val="00774C36"/>
    <w:rsid w:val="00784277"/>
    <w:rsid w:val="007A293C"/>
    <w:rsid w:val="007B3926"/>
    <w:rsid w:val="007C3063"/>
    <w:rsid w:val="007D17BE"/>
    <w:rsid w:val="007D6763"/>
    <w:rsid w:val="007E517B"/>
    <w:rsid w:val="007E64B0"/>
    <w:rsid w:val="007E7CCD"/>
    <w:rsid w:val="007F44E2"/>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42949"/>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B226B"/>
    <w:rsid w:val="00DC6EE7"/>
    <w:rsid w:val="00DC7B56"/>
    <w:rsid w:val="00DE4494"/>
    <w:rsid w:val="00E01C7D"/>
    <w:rsid w:val="00E207A3"/>
    <w:rsid w:val="00E320B9"/>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D3E0B16-7352-4057-9840-97601B754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82</Words>
  <Characters>2726</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10:20:00Z</dcterms:created>
  <dcterms:modified xsi:type="dcterms:W3CDTF">2023-04-2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